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7F0F9" w14:textId="77777777" w:rsidR="00DA3109" w:rsidRPr="00CC03E2" w:rsidRDefault="00DA3109" w:rsidP="002A73E7">
      <w:pPr>
        <w:autoSpaceDE w:val="0"/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en-GB"/>
        </w:rPr>
        <w:t xml:space="preserve">ALLEGATO A </w:t>
      </w:r>
    </w:p>
    <w:p w14:paraId="3464416C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en-GB"/>
        </w:rPr>
      </w:pPr>
    </w:p>
    <w:p w14:paraId="66AC3AD8" w14:textId="75BE9FE9" w:rsidR="00DA3109" w:rsidRPr="002A73E7" w:rsidRDefault="008B3934" w:rsidP="008B3934">
      <w:pPr>
        <w:spacing w:after="0" w:line="240" w:lineRule="auto"/>
        <w:ind w:left="708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2A73E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PUBLIC SELECTION FOR THE ASSIGNMENT OF A RESEARCH GRANT</w:t>
      </w:r>
    </w:p>
    <w:p w14:paraId="2DED23C8" w14:textId="77777777" w:rsidR="008B3934" w:rsidRPr="00CC03E2" w:rsidRDefault="008B3934" w:rsidP="00DA3109">
      <w:pPr>
        <w:spacing w:after="0" w:line="240" w:lineRule="auto"/>
        <w:ind w:left="2832" w:firstLine="708"/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 xml:space="preserve">APPLICATION FORM TEMPLATE </w:t>
      </w:r>
    </w:p>
    <w:p w14:paraId="3D7F4C3D" w14:textId="265A5E48" w:rsidR="00DA3109" w:rsidRPr="00CC03E2" w:rsidRDefault="00DA3109" w:rsidP="008B3934">
      <w:pPr>
        <w:spacing w:after="0" w:line="24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</w:t>
      </w:r>
      <w:r w:rsidR="008B3934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o be filled out by typewriter or computer.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</w:p>
    <w:p w14:paraId="579C9880" w14:textId="77777777" w:rsidR="00DA3109" w:rsidRPr="00CC03E2" w:rsidRDefault="00DA3109" w:rsidP="00DA3109">
      <w:pPr>
        <w:spacing w:after="0" w:line="240" w:lineRule="auto"/>
        <w:ind w:left="6663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</w:pPr>
    </w:p>
    <w:p w14:paraId="2D934643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EB35ED8" w14:textId="77777777" w:rsidR="008B3934" w:rsidRPr="008B3934" w:rsidRDefault="008B3934" w:rsidP="008B3934">
      <w:pPr>
        <w:spacing w:after="0" w:line="240" w:lineRule="auto"/>
        <w:ind w:left="5664" w:firstLine="708"/>
        <w:jc w:val="both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8B3934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To the Director of the</w:t>
      </w:r>
    </w:p>
    <w:p w14:paraId="224A673A" w14:textId="45E03791" w:rsidR="008B3934" w:rsidRPr="008B3934" w:rsidRDefault="008B3934" w:rsidP="008B3934">
      <w:pPr>
        <w:spacing w:after="0" w:line="240" w:lineRule="auto"/>
        <w:ind w:left="6372"/>
        <w:jc w:val="both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8B3934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Department of Economic</w:t>
      </w:r>
      <w:r w:rsidR="00CC03E2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s</w:t>
      </w:r>
      <w:r w:rsidRPr="008B3934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 and Business</w:t>
      </w:r>
    </w:p>
    <w:p w14:paraId="1B66DEFC" w14:textId="4C0FD339" w:rsidR="008B3934" w:rsidRPr="008B3934" w:rsidRDefault="008B3934" w:rsidP="008B3934">
      <w:pPr>
        <w:spacing w:after="0" w:line="240" w:lineRule="auto"/>
        <w:ind w:left="5664"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393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a Sant’Ignazio </w:t>
      </w:r>
      <w:r w:rsid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>74</w:t>
      </w:r>
    </w:p>
    <w:p w14:paraId="5B9F0F28" w14:textId="548524E4" w:rsidR="00DA3109" w:rsidRPr="00DA3109" w:rsidRDefault="008B3934" w:rsidP="008B3934">
      <w:pPr>
        <w:spacing w:after="0" w:line="240" w:lineRule="auto"/>
        <w:ind w:left="5664"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3934">
        <w:rPr>
          <w:rFonts w:ascii="Times New Roman" w:eastAsia="Times New Roman" w:hAnsi="Times New Roman" w:cs="Times New Roman"/>
          <w:sz w:val="24"/>
          <w:szCs w:val="24"/>
          <w:lang w:eastAsia="en-GB"/>
        </w:rPr>
        <w:t>09123 Cagliari</w:t>
      </w:r>
    </w:p>
    <w:p w14:paraId="00154D06" w14:textId="77777777" w:rsidR="00DA3109" w:rsidRPr="00DA3109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C388A57" w14:textId="77777777" w:rsidR="00DA3109" w:rsidRPr="00FC7062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555DE8D" w14:textId="6053FD94" w:rsidR="00DA3109" w:rsidRPr="00FC7062" w:rsidRDefault="008B3934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C7062">
        <w:rPr>
          <w:rFonts w:ascii="Times New Roman" w:eastAsia="Times New Roman" w:hAnsi="Times New Roman" w:cs="Times New Roman"/>
          <w:sz w:val="24"/>
          <w:szCs w:val="24"/>
          <w:lang w:eastAsia="en-GB"/>
        </w:rPr>
        <w:t>The undersigned</w:t>
      </w:r>
      <w:r w:rsidR="00DA3109" w:rsidRPr="00FC7062">
        <w:rPr>
          <w:rFonts w:ascii="Times New Roman" w:eastAsia="Times New Roman" w:hAnsi="Times New Roman" w:cs="Times New Roman"/>
          <w:sz w:val="24"/>
          <w:szCs w:val="24"/>
          <w:lang w:eastAsia="en-GB"/>
        </w:rPr>
        <w:t>.....……...........................................................................</w:t>
      </w:r>
    </w:p>
    <w:p w14:paraId="5A47BAD6" w14:textId="77777777" w:rsidR="00DA3109" w:rsidRPr="00FC7062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</w:p>
    <w:p w14:paraId="0CD78800" w14:textId="06E9B37D" w:rsidR="00DA3109" w:rsidRPr="00144953" w:rsidRDefault="00CC03E2" w:rsidP="00660E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Place of birth</w:t>
      </w:r>
      <w:r w:rsidR="008B3934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DA3109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……………............................................ (</w:t>
      </w:r>
      <w:r w:rsidR="008B3934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Province: ……..</w:t>
      </w:r>
      <w:r w:rsidR="00660E6E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 w:rsidR="0072542E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10A551FB" w14:textId="69DFD10B" w:rsidR="00FC7062" w:rsidRPr="00144953" w:rsidRDefault="00FC7062" w:rsidP="00660E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Date of </w:t>
      </w:r>
      <w:r w:rsid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b</w:t>
      </w:r>
      <w:r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rth</w:t>
      </w:r>
      <w:r w:rsidR="00144953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:</w:t>
      </w:r>
    </w:p>
    <w:p w14:paraId="7E23A6A9" w14:textId="4DF481E7" w:rsidR="00DA3109" w:rsidRPr="00FC7062" w:rsidRDefault="002B050F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ocial Security</w:t>
      </w:r>
      <w:r w:rsidR="00CC03E2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number</w:t>
      </w:r>
      <w:r w:rsidR="00144953" w:rsidRPr="0014495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/ tax code</w:t>
      </w:r>
    </w:p>
    <w:p w14:paraId="38BDA3B2" w14:textId="77777777" w:rsidR="00DA3109" w:rsidRPr="00CC03E2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E3DB8B5" w14:textId="6EA7D55B" w:rsidR="00DA3109" w:rsidRPr="007D171C" w:rsidRDefault="00CC03E2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</w:pPr>
      <w:r w:rsidRPr="007D171C"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>REQUESTS</w:t>
      </w:r>
    </w:p>
    <w:p w14:paraId="00E3D7D1" w14:textId="77777777" w:rsidR="00DA3109" w:rsidRPr="007D171C" w:rsidRDefault="00DA3109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E52D708" w14:textId="2FACCA46" w:rsidR="008F496C" w:rsidRPr="007D171C" w:rsidRDefault="00873CFF" w:rsidP="003111F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t</w:t>
      </w:r>
      <w:r w:rsidR="003111F6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o be admitted to the selection </w:t>
      </w:r>
      <w:r w:rsidR="004B60EB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announced</w:t>
      </w:r>
      <w:r w:rsidR="003111F6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</w:t>
      </w:r>
      <w:r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with</w:t>
      </w:r>
      <w:r w:rsidR="008F496C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the </w:t>
      </w:r>
      <w:r w:rsidR="0072542E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directorial disposition N</w:t>
      </w:r>
      <w:r w:rsidR="003111F6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o. 449/2023 </w:t>
      </w:r>
      <w:r w:rsidR="008F496C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dated 07/08/2023</w:t>
      </w:r>
      <w:r w:rsidR="003111F6"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for the assignment of a research grant titled:</w:t>
      </w:r>
    </w:p>
    <w:p w14:paraId="14E320BE" w14:textId="702E1E8F" w:rsidR="003111F6" w:rsidRPr="007D171C" w:rsidRDefault="003111F6" w:rsidP="003111F6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it-IT"/>
        </w:rPr>
      </w:pPr>
      <w:r w:rsidRPr="007D171C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"</w:t>
      </w:r>
      <w:r w:rsidR="007D171C" w:rsidRPr="007D171C">
        <w:rPr>
          <w:rFonts w:ascii="Times New Roman" w:eastAsia="Times New Roman" w:hAnsi="Times New Roman" w:cs="Times New Roman"/>
          <w:bCs/>
          <w:i/>
          <w:sz w:val="24"/>
          <w:szCs w:val="24"/>
          <w:lang w:eastAsia="it-IT"/>
        </w:rPr>
        <w:t>“</w:t>
      </w:r>
      <w:bookmarkStart w:id="0" w:name="_Hlk113876950"/>
      <w:r w:rsidR="007D171C" w:rsidRPr="007D171C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  <w:t>Interazione Uomo-Macchina nel settore della salute in Europa”</w:t>
      </w:r>
      <w:bookmarkEnd w:id="0"/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="008F496C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-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Scientific Supervisor: Prof.</w:t>
      </w:r>
      <w:r w:rsidR="007D171C">
        <w:rPr>
          <w:rFonts w:ascii="Times New Roman" w:eastAsia="Times New Roman" w:hAnsi="Times New Roman" w:cs="Times New Roman"/>
          <w:sz w:val="24"/>
          <w:szCs w:val="24"/>
          <w:lang w:eastAsia="it-IT"/>
        </w:rPr>
        <w:t>ssa Chiara Di Guardo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”</w:t>
      </w:r>
    </w:p>
    <w:p w14:paraId="686BC4B4" w14:textId="14DBE8A4" w:rsidR="003111F6" w:rsidRPr="002A73E7" w:rsidRDefault="008F496C" w:rsidP="003111F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Fo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 this purpose,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o be 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ware of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he provisions of 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rticle </w:t>
      </w:r>
      <w:r w:rsidR="00AF1C92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N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o. 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76 of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he 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residential Decree </w:t>
      </w:r>
      <w:r w:rsidR="0072542E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N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o. 445 dated 28.12.2000 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regarding the criminal liability that may arise in case of false documents and false statements, and in accordance with the provisions of the aforementioned Presidential Decree No. 445/2000 regarding</w:t>
      </w:r>
      <w:r w:rsidR="00020C6B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ubstitutive declarations of</w:t>
      </w:r>
      <w:r w:rsidR="00020C6B" w:rsidRPr="00020C6B">
        <w:rPr>
          <w:lang w:val="en-US"/>
        </w:rPr>
        <w:t xml:space="preserve"> </w:t>
      </w:r>
      <w:r w:rsidR="00020C6B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ertification and substitutive declarations of </w:t>
      </w:r>
      <w:r w:rsidR="00761923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an</w:t>
      </w:r>
      <w:r w:rsidR="00020C6B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="00761923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act</w:t>
      </w:r>
      <w:r w:rsidR="00020C6B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f notoriety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r w:rsidR="00020C6B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eclares </w:t>
      </w:r>
      <w:r w:rsidR="003111F6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under their personal responsibility</w:t>
      </w:r>
      <w:r w:rsidR="00020C6B" w:rsidRPr="002A73E7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</w:p>
    <w:p w14:paraId="6A8433A1" w14:textId="77777777" w:rsidR="00DA3109" w:rsidRPr="002A73E7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CBD993A" w14:textId="7DA69D1C" w:rsidR="00DA3109" w:rsidRPr="002A73E7" w:rsidRDefault="00DA3109" w:rsidP="00DA3109">
      <w:pPr>
        <w:tabs>
          <w:tab w:val="left" w:pos="99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360" w:lineRule="auto"/>
        <w:ind w:right="51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B3934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be a citizen of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>…………...............................................</w:t>
      </w:r>
    </w:p>
    <w:p w14:paraId="2C1AF718" w14:textId="252C6DEC" w:rsidR="00FD389E" w:rsidRDefault="00DA3109" w:rsidP="00B71791">
      <w:pPr>
        <w:tabs>
          <w:tab w:val="left" w:pos="99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360" w:lineRule="auto"/>
        <w:ind w:right="51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B3934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</w:t>
      </w:r>
      <w:r w:rsidR="0072542E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>reside in</w:t>
      </w:r>
      <w:r w:rsidR="008B3934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[specific </w:t>
      </w:r>
      <w:r w:rsidR="00791CE3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>town</w:t>
      </w:r>
      <w:r w:rsidR="008B3934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f residence]</w:t>
      </w:r>
      <w:r w:rsidR="003B1026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B3934"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2A73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………….................................... </w:t>
      </w:r>
      <w:r w:rsidRPr="007D171C">
        <w:rPr>
          <w:rFonts w:ascii="Times New Roman" w:eastAsia="Times New Roman" w:hAnsi="Times New Roman" w:cs="Times New Roman"/>
          <w:sz w:val="24"/>
          <w:szCs w:val="24"/>
          <w:lang w:eastAsia="en-GB"/>
        </w:rPr>
        <w:t>(Prov</w:t>
      </w:r>
      <w:r w:rsidR="008B3934" w:rsidRPr="007D171C">
        <w:rPr>
          <w:rFonts w:ascii="Times New Roman" w:eastAsia="Times New Roman" w:hAnsi="Times New Roman" w:cs="Times New Roman"/>
          <w:sz w:val="24"/>
          <w:szCs w:val="24"/>
          <w:lang w:eastAsia="en-GB"/>
        </w:rPr>
        <w:t>ince</w:t>
      </w:r>
      <w:r w:rsidRPr="007D171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……)</w:t>
      </w:r>
      <w:r w:rsidR="002B050F" w:rsidRPr="007D171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untry</w:t>
      </w:r>
      <w:r w:rsidR="003B1026" w:rsidRPr="007D171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.........................................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B3934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ZIP code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............</w:t>
      </w:r>
      <w:r w:rsidR="003B102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....,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B3934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ddress</w:t>
      </w:r>
      <w:r w:rsidR="00FD389E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: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..............................................................,</w:t>
      </w:r>
      <w:r w:rsidR="003B102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n</w:t>
      </w:r>
      <w:r w:rsidR="001D4C73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.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….....</w:t>
      </w:r>
      <w:r w:rsidR="00B71791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02C8772B" w14:textId="57ED73A9" w:rsidR="00B71791" w:rsidRPr="00D345C4" w:rsidRDefault="00FD389E" w:rsidP="00B71791">
      <w:pPr>
        <w:tabs>
          <w:tab w:val="left" w:pos="99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360" w:lineRule="auto"/>
        <w:ind w:right="51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P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hone</w:t>
      </w: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number:</w:t>
      </w:r>
      <w:r w:rsidR="00DA3109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……………………….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DA3109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e-mail</w:t>
      </w: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:</w:t>
      </w:r>
      <w:r w:rsidR="00DA3109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..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DA3109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o which all communications related to the selection should be sent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.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ny changes must be promptly reported</w:t>
      </w:r>
      <w:r w:rsidR="004653C4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.</w:t>
      </w:r>
    </w:p>
    <w:p w14:paraId="29980F21" w14:textId="331B8054" w:rsidR="00DA3109" w:rsidRPr="00D345C4" w:rsidRDefault="00DA3109" w:rsidP="00346C03">
      <w:pPr>
        <w:tabs>
          <w:tab w:val="left" w:pos="99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360" w:lineRule="auto"/>
        <w:ind w:right="51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-</w:t>
      </w:r>
      <w:r w:rsidR="00B71791" w:rsidRPr="00D345C4">
        <w:rPr>
          <w:rFonts w:ascii="Segoe UI" w:hAnsi="Segoe UI" w:cs="Segoe UI"/>
          <w:color w:val="374151"/>
          <w:shd w:val="clear" w:color="auto" w:fill="F7F7F8"/>
          <w:lang w:val="en-US"/>
        </w:rPr>
        <w:t xml:space="preserve"> 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To </w:t>
      </w:r>
      <w:r w:rsidR="00EA436A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have obtained </w:t>
      </w:r>
      <w:r w:rsidR="00B7766F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a 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Bachelor's degree in [specific field of study].</w:t>
      </w: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.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at [specific university or institution]. </w:t>
      </w: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………………………………………….…….</w:t>
      </w:r>
    </w:p>
    <w:p w14:paraId="4A8A8A58" w14:textId="77777777" w:rsidR="00791CE3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……………………….</w:t>
      </w:r>
      <w:r w:rsidR="00B71791" w:rsidRPr="00D345C4">
        <w:rPr>
          <w:rFonts w:ascii="Segoe UI" w:hAnsi="Segoe UI" w:cs="Segoe UI"/>
          <w:color w:val="374151"/>
          <w:shd w:val="clear" w:color="auto" w:fill="F7F7F8"/>
          <w:lang w:val="en-US"/>
        </w:rPr>
        <w:t xml:space="preserve"> 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on [specific date of degree attainment]. </w:t>
      </w: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</w:t>
      </w:r>
      <w:r w:rsidR="00B71791" w:rsidRPr="00D345C4">
        <w:rPr>
          <w:rFonts w:ascii="Segoe UI" w:hAnsi="Segoe UI" w:cs="Segoe UI"/>
          <w:color w:val="374151"/>
          <w:shd w:val="clear" w:color="auto" w:fill="F7F7F8"/>
          <w:lang w:val="en-US"/>
        </w:rPr>
        <w:t xml:space="preserve"> 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Grade reported: [specific grade achieved]. </w:t>
      </w: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..,</w:t>
      </w:r>
    </w:p>
    <w:p w14:paraId="49893217" w14:textId="07A6818A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B71791" w:rsidRPr="00D345C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hesis title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:………………………………………………….</w:t>
      </w:r>
    </w:p>
    <w:p w14:paraId="2F5372AD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2FBE612D" w14:textId="77777777" w:rsidR="00DA3109" w:rsidRPr="00CC03E2" w:rsidRDefault="00DA3109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35A2D0B1" w14:textId="476DFD16" w:rsidR="00791CE3" w:rsidRDefault="00791CE3">
      <w:pP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br w:type="page"/>
      </w:r>
    </w:p>
    <w:p w14:paraId="619322AF" w14:textId="77777777" w:rsidR="00DA3109" w:rsidRPr="00CC03E2" w:rsidRDefault="00DA3109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22CEBDE" w14:textId="4F9B8D65" w:rsidR="00DA3109" w:rsidRPr="00CC03E2" w:rsidRDefault="000503D5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lso declares</w:t>
      </w:r>
    </w:p>
    <w:p w14:paraId="50618E1F" w14:textId="77777777" w:rsidR="00DA3109" w:rsidRPr="00CC03E2" w:rsidRDefault="00DA3109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996195F" w14:textId="4D065E67" w:rsidR="00DA3109" w:rsidRPr="002A6901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6901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To have held research grant contracts with the University of Cagliari, in accordance with Article </w:t>
      </w:r>
      <w:r w:rsidR="008041FB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No. 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22 of Law No. 240/2010, and/or fixed-term research contracts </w:t>
      </w:r>
      <w:r w:rsidR="00AF1C92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n accordance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with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Article </w:t>
      </w:r>
      <w:r w:rsidR="00AF1C92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No. 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24 of Law No. 240/2010 (please specify):</w:t>
      </w:r>
    </w:p>
    <w:p w14:paraId="1E5830BF" w14:textId="13A35DD7" w:rsidR="00DA3109" w:rsidRPr="002A6901" w:rsidRDefault="0056325D" w:rsidP="0094097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:</w:t>
      </w:r>
    </w:p>
    <w:p w14:paraId="3852E40E" w14:textId="1EA7B1D4" w:rsidR="00DA3109" w:rsidRPr="002A6901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6901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Not to have held contracts with the University of Cagliari, </w:t>
      </w:r>
      <w:r w:rsidR="002E5A53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in accordance 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with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Article</w:t>
      </w:r>
      <w:r w:rsidR="00333EE2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No.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22 and 24 of Law No. 240/2010;</w:t>
      </w:r>
    </w:p>
    <w:p w14:paraId="5F03D0AA" w14:textId="77777777" w:rsidR="00DA3109" w:rsidRPr="002A6901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77667E81" w14:textId="77777777" w:rsidR="003111F6" w:rsidRPr="002A6901" w:rsidRDefault="00DA3109" w:rsidP="003111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6901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Not to hold scholarships or research grants of any kind.</w:t>
      </w:r>
    </w:p>
    <w:p w14:paraId="2C7E48DC" w14:textId="77777777" w:rsidR="003111F6" w:rsidRPr="002A6901" w:rsidRDefault="003111F6" w:rsidP="003111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53D7BBE" w14:textId="582A5EC7" w:rsidR="00DA3109" w:rsidRPr="002A6901" w:rsidRDefault="00333EE2" w:rsidP="00940971">
      <w:pPr>
        <w:spacing w:after="0" w:line="240" w:lineRule="auto"/>
        <w:ind w:left="4248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:</w:t>
      </w:r>
    </w:p>
    <w:p w14:paraId="62C10096" w14:textId="1A6D75CE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A6901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To hold scholarships or research grants of any kind and </w:t>
      </w:r>
      <w:r w:rsidR="00D4236A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undertake to renounce them</w:t>
      </w:r>
      <w:r w:rsidR="003111F6" w:rsidRPr="002A690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in the event of passing the current selection procedure.</w:t>
      </w:r>
    </w:p>
    <w:p w14:paraId="21406F28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3FF52441" w14:textId="26643632" w:rsidR="00DA3109" w:rsidRPr="002F5DDA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Not to be enrolled in doctoral research programs with a scholarship and medical 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pecialisation</w:t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C1F9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programs </w:t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n Italy and abroad.</w:t>
      </w:r>
    </w:p>
    <w:p w14:paraId="3A7C9978" w14:textId="3F5AAEA2" w:rsidR="00DA3109" w:rsidRPr="002F5DDA" w:rsidRDefault="002A6901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:</w:t>
      </w:r>
    </w:p>
    <w:p w14:paraId="19D48932" w14:textId="0511000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F5DDA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F56D54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o be enr</w:t>
      </w:r>
      <w:r w:rsidR="00C543B0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lled in</w:t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doctoral research </w:t>
      </w:r>
      <w:r w:rsidR="00C543B0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programs</w:t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with a scholarship and medical 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pecialisation</w:t>
      </w:r>
      <w:r w:rsidR="008C1F9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programs</w:t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in Italy and abroad.</w:t>
      </w:r>
    </w:p>
    <w:p w14:paraId="518DAEAD" w14:textId="77777777" w:rsidR="003111F6" w:rsidRPr="00CC03E2" w:rsidRDefault="003111F6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09A00435" w14:textId="34B3DB89" w:rsidR="00DA3109" w:rsidRPr="002F5DDA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</w:t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Not to hold a research grant.</w:t>
      </w:r>
      <w:r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;</w:t>
      </w:r>
    </w:p>
    <w:p w14:paraId="590B8F54" w14:textId="77777777" w:rsidR="003111F6" w:rsidRPr="002F5DDA" w:rsidRDefault="003111F6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ACE0BD7" w14:textId="5700917B" w:rsidR="00DA3109" w:rsidRPr="002F5DDA" w:rsidRDefault="002A6901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:</w:t>
      </w:r>
    </w:p>
    <w:p w14:paraId="2DA925DA" w14:textId="39D5CA23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F5DDA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3111F6" w:rsidRPr="002F5DDA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o hold a research grant.</w:t>
      </w:r>
    </w:p>
    <w:p w14:paraId="4D1DE181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0E60EC61" w14:textId="422E2F6B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3111F6" w:rsidRPr="00FC211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To </w:t>
      </w:r>
      <w:r w:rsidR="009127FE" w:rsidRPr="00FC211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hold an employment contract</w:t>
      </w:r>
      <w:r w:rsidR="00905402" w:rsidRPr="00FC211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with the possibility </w:t>
      </w:r>
      <w:r w:rsidR="00791CE3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f placing</w:t>
      </w:r>
      <w:r w:rsidR="00FC2119" w:rsidRPr="00FC211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the</w:t>
      </w:r>
      <w:r w:rsidR="00905402" w:rsidRPr="00FC211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grant holder on unpaid leave</w:t>
      </w:r>
    </w:p>
    <w:p w14:paraId="375908E6" w14:textId="52F097AD" w:rsidR="00DA3109" w:rsidRPr="00CC03E2" w:rsidRDefault="002A6901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:</w:t>
      </w:r>
    </w:p>
    <w:p w14:paraId="6DB73A37" w14:textId="6AA8506E" w:rsidR="00DA3109" w:rsidRPr="00DF51E6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DA3109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9105F4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9105F4" w:rsidRPr="00DF51E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Not to </w:t>
      </w:r>
      <w:r w:rsidR="00FC2119" w:rsidRPr="00DF51E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hold an employment contract</w:t>
      </w:r>
    </w:p>
    <w:p w14:paraId="294147F1" w14:textId="77777777" w:rsidR="00DA3109" w:rsidRPr="00DF51E6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</w:p>
    <w:p w14:paraId="62E2B12B" w14:textId="77777777" w:rsidR="009105F4" w:rsidRPr="00CC03E2" w:rsidRDefault="00DA3109" w:rsidP="009105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F51E6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DF51E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9105F4" w:rsidRPr="00DF51E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Not to engage in self-employment, including quasi-subordinate work</w:t>
      </w:r>
    </w:p>
    <w:p w14:paraId="4E2194AC" w14:textId="223AFBE4" w:rsidR="00DA3109" w:rsidRPr="00CC03E2" w:rsidRDefault="002A6901" w:rsidP="009105F4">
      <w:pPr>
        <w:spacing w:after="0" w:line="240" w:lineRule="auto"/>
        <w:ind w:left="3540" w:firstLine="708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:</w:t>
      </w:r>
    </w:p>
    <w:p w14:paraId="7951781A" w14:textId="3221D68D" w:rsidR="00DA3109" w:rsidRPr="00CC03E2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sz w:val="24"/>
          <w:szCs w:val="24"/>
          <w:lang w:eastAsia="en-GB"/>
        </w:rPr>
        <w:t>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</w:t>
      </w:r>
      <w:r w:rsidR="009105F4" w:rsidRPr="00761B1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o engage in self-employment, including quasi-subordinate work</w:t>
      </w:r>
    </w:p>
    <w:p w14:paraId="457973AF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F57CC53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188AD7B3" w14:textId="727BEB7C" w:rsidR="009105F4" w:rsidRPr="00CA36AB" w:rsidRDefault="0084089E" w:rsidP="009105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CA36AB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Grant holder</w:t>
      </w:r>
      <w:r w:rsidR="009105F4" w:rsidRPr="00CA36AB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 are allowed to carry out self-employment, including quasi-subordinate work, after providing written notification to the Scientific Supervisor, under the following conditions:</w:t>
      </w:r>
    </w:p>
    <w:p w14:paraId="2181A567" w14:textId="77777777" w:rsidR="009105F4" w:rsidRPr="000F45C5" w:rsidRDefault="009105F4" w:rsidP="009105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05B31CD0" w14:textId="77777777" w:rsidR="009105F4" w:rsidRPr="000F45C5" w:rsidRDefault="009105F4" w:rsidP="009105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) The Scientific Supervisor deems the activity compatible with the training provided by the research grant.</w:t>
      </w:r>
    </w:p>
    <w:p w14:paraId="43651A79" w14:textId="146C6B0B" w:rsidR="009105F4" w:rsidRPr="000F45C5" w:rsidRDefault="009105F4" w:rsidP="009105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b) The activity does not lead to a conflict of interest with the specific </w:t>
      </w:r>
      <w:r w:rsid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formative </w:t>
      </w:r>
      <w:r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activities carried out by the </w:t>
      </w:r>
      <w:r w:rsidR="00E275A6"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grant holder</w:t>
      </w:r>
    </w:p>
    <w:p w14:paraId="18B575AB" w14:textId="563D0656" w:rsidR="009105F4" w:rsidRPr="000F45C5" w:rsidRDefault="009105F4" w:rsidP="009105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c) The activity does not harm</w:t>
      </w:r>
      <w:r w:rsidR="00855945"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in any way</w:t>
      </w:r>
      <w:r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the University in relation to the tasks performed.</w:t>
      </w:r>
    </w:p>
    <w:p w14:paraId="6AB25F8F" w14:textId="103B09EE" w:rsidR="00DA3109" w:rsidRPr="00CC03E2" w:rsidRDefault="009105F4" w:rsidP="009105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d) The activity is of a residual nature in terms of time in comparison to the research grant-related </w:t>
      </w:r>
      <w:r w:rsidR="000F45C5" w:rsidRPr="000F45C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ctivity.</w:t>
      </w:r>
    </w:p>
    <w:p w14:paraId="78F0A5DF" w14:textId="77777777" w:rsidR="009105F4" w:rsidRPr="00CC03E2" w:rsidRDefault="009105F4" w:rsidP="009105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1BF113C0" w14:textId="77777777" w:rsidR="009105F4" w:rsidRPr="00D67D22" w:rsidRDefault="009105F4" w:rsidP="009105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67D2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he candidate is aware that:</w:t>
      </w:r>
    </w:p>
    <w:p w14:paraId="0A8F6D6B" w14:textId="77777777" w:rsidR="009105F4" w:rsidRPr="00A770FF" w:rsidRDefault="009105F4" w:rsidP="009105F4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67D2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In accordance with Legislative Decree No. 196/2003 and the GDPR (EU Regulation 2016/679), the data provided in these substitute declarations will be processed, either in paper </w:t>
      </w:r>
      <w:r w:rsidRPr="00A770F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r electronic form, solely for the purposes of the procedure.</w:t>
      </w:r>
    </w:p>
    <w:p w14:paraId="3B654BFB" w14:textId="3FA73CAD" w:rsidR="009105F4" w:rsidRPr="00A770FF" w:rsidRDefault="009105F4" w:rsidP="009105F4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A770F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According to Legislative Decree No. 33/2013, the University of Cagliari will conduct online dissemination of the curriculum vitae of the successful candidate in this procedure. The curriculum will be published </w:t>
      </w:r>
      <w:r w:rsidR="00B91AD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n</w:t>
      </w:r>
      <w:r w:rsidRPr="00A770F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the "Amministrazione trasparente" section of the institutional </w:t>
      </w:r>
      <w:r w:rsidRPr="00A770F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lastRenderedPageBreak/>
        <w:t xml:space="preserve">website: </w:t>
      </w:r>
      <w:r w:rsidR="002F46E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www.</w:t>
      </w:r>
      <w:r w:rsidRPr="00A770F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trasparenza.unica.it. The curriculum will remain publicly available online for the period specified in Legislative Decree No. 33/2013, and it will be indexable by search engines, visible, accessible, downloadable, and reusable by anyone in accordance </w:t>
      </w:r>
      <w:r w:rsidR="00E2749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with</w:t>
      </w:r>
      <w:r w:rsidRPr="00A770F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the law.</w:t>
      </w:r>
    </w:p>
    <w:p w14:paraId="0739212A" w14:textId="77777777" w:rsidR="00DA3109" w:rsidRPr="00CC03E2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35B9EB07" w14:textId="77777777" w:rsidR="00DA3109" w:rsidRPr="00CC03E2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387A29CF" w14:textId="74884787" w:rsidR="00DA3109" w:rsidRPr="00CC03E2" w:rsidRDefault="009105F4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454B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he undersigned hereby attaches to this application:</w:t>
      </w:r>
    </w:p>
    <w:p w14:paraId="41A2C1DE" w14:textId="77777777" w:rsidR="00DA3109" w:rsidRPr="00CC03E2" w:rsidRDefault="00DA3109" w:rsidP="00DA3109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1BF4290F" w14:textId="498A1B56" w:rsidR="00DA3109" w:rsidRPr="00773E06" w:rsidRDefault="00DA3109" w:rsidP="00DA3109">
      <w:pPr>
        <w:widowControl w:val="0"/>
        <w:spacing w:after="120" w:line="240" w:lineRule="auto"/>
        <w:ind w:left="703" w:hanging="703"/>
        <w:jc w:val="both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Calibri" w:hAnsi="Times New Roman" w:cs="Times New Roman"/>
          <w:b/>
          <w:bCs/>
          <w:sz w:val="24"/>
          <w:szCs w:val="24"/>
          <w:lang w:eastAsia="en-GB"/>
        </w:rPr>
        <w:sym w:font="Wingdings" w:char="F06F"/>
      </w:r>
      <w:r w:rsidRPr="00CC03E2">
        <w:rPr>
          <w:rFonts w:ascii="Times New Roman" w:eastAsia="Calibri" w:hAnsi="Times New Roman" w:cs="Times New Roman"/>
          <w:b/>
          <w:sz w:val="24"/>
          <w:szCs w:val="24"/>
          <w:lang w:val="en-US" w:eastAsia="en-GB"/>
        </w:rPr>
        <w:tab/>
      </w:r>
      <w:r w:rsidR="009105F4" w:rsidRPr="00773E06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A self-certification regarding the place of birth, citizenship, residence, tax code, and the absence of any situations of incompatibility as provided in Article</w:t>
      </w:r>
      <w:r w:rsidR="007006FC" w:rsidRPr="00773E06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No.</w:t>
      </w:r>
      <w:r w:rsidR="009105F4" w:rsidRPr="00773E06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2 of this </w:t>
      </w:r>
      <w:r w:rsidR="008636E1" w:rsidRPr="00773E06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form.</w:t>
      </w:r>
    </w:p>
    <w:p w14:paraId="00D7DBE6" w14:textId="522131B6" w:rsidR="00DA3109" w:rsidRPr="00ED6104" w:rsidRDefault="009105F4" w:rsidP="00DA3109">
      <w:pPr>
        <w:widowControl w:val="0"/>
        <w:numPr>
          <w:ilvl w:val="0"/>
          <w:numId w:val="1"/>
        </w:numPr>
        <w:spacing w:after="120" w:line="240" w:lineRule="auto"/>
        <w:ind w:left="709" w:right="284" w:hanging="709"/>
        <w:jc w:val="both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A curriculum vitae, dated and signed, outlining the qualifications and skills </w:t>
      </w:r>
      <w:r w:rsidR="00773E06"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possessed.</w:t>
      </w:r>
    </w:p>
    <w:p w14:paraId="741BC9EA" w14:textId="0CA08969" w:rsidR="00DA3109" w:rsidRPr="00ED6104" w:rsidRDefault="00880841" w:rsidP="00DA3109">
      <w:pPr>
        <w:widowControl w:val="0"/>
        <w:numPr>
          <w:ilvl w:val="0"/>
          <w:numId w:val="1"/>
        </w:numPr>
        <w:spacing w:after="120" w:line="240" w:lineRule="auto"/>
        <w:ind w:left="709" w:hanging="709"/>
        <w:jc w:val="both"/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</w:pPr>
      <w:r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A substitute declaration of certification (A</w:t>
      </w:r>
      <w:r w:rsidR="007026D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ttachment</w:t>
      </w:r>
      <w:r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B), issued in accordance with Article </w:t>
      </w:r>
      <w:r w:rsidR="00357AAA"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No. </w:t>
      </w:r>
      <w:r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46 </w:t>
      </w:r>
      <w:r w:rsidR="00357AAA"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of the Presidential Decree No. 445 dated 28.12.2000</w:t>
      </w:r>
      <w:r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, concerning the qualifications specified in the previous Article</w:t>
      </w:r>
      <w:r w:rsid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No.</w:t>
      </w:r>
      <w:r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2 or any qualifications that can be evaluated (in original or copy) in place of the mentioned </w:t>
      </w:r>
      <w:r w:rsidR="00E916EF" w:rsidRPr="00ED6104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declaration</w:t>
      </w:r>
      <w:r w:rsidR="00E916EF" w:rsidRPr="00ED6104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>.</w:t>
      </w:r>
    </w:p>
    <w:p w14:paraId="2BC2203B" w14:textId="021B2EAF" w:rsidR="00880841" w:rsidRPr="00761923" w:rsidRDefault="00880841" w:rsidP="00DA3109">
      <w:pPr>
        <w:widowControl w:val="0"/>
        <w:numPr>
          <w:ilvl w:val="0"/>
          <w:numId w:val="1"/>
        </w:numPr>
        <w:spacing w:after="120" w:line="240" w:lineRule="auto"/>
        <w:ind w:left="709" w:hanging="709"/>
        <w:jc w:val="both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A substitute declaration of an act of notoriety (</w:t>
      </w:r>
      <w:r w:rsidR="007026DE" w:rsidRP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Attachment</w:t>
      </w:r>
      <w:r w:rsidRP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C), issued in accordance with Article </w:t>
      </w:r>
      <w:r w:rsid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No. </w:t>
      </w:r>
      <w:r w:rsidRP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47 </w:t>
      </w:r>
      <w:r w:rsidR="00761923" w:rsidRP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of the Presidential Decree No. 445 dated 28.12.2000</w:t>
      </w:r>
      <w:r w:rsidRPr="00761923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, regarding the authenticity of any copies of qualifications or publications (if required) submitted.</w:t>
      </w:r>
    </w:p>
    <w:p w14:paraId="76305083" w14:textId="76BB3451" w:rsidR="00880841" w:rsidRPr="00F4668A" w:rsidRDefault="00880841" w:rsidP="00DA3109">
      <w:pPr>
        <w:widowControl w:val="0"/>
        <w:numPr>
          <w:ilvl w:val="0"/>
          <w:numId w:val="1"/>
        </w:numPr>
        <w:spacing w:after="120" w:line="240" w:lineRule="auto"/>
        <w:ind w:left="709" w:hanging="709"/>
        <w:jc w:val="both"/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</w:pPr>
      <w:r w:rsidRPr="00F4668A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Documentation related to the foreign academic qualification used to access the selection process (as per Article</w:t>
      </w:r>
      <w:r w:rsidR="00F4668A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No.</w:t>
      </w:r>
      <w:r w:rsidRPr="00F4668A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3, letter e) of the selection notice.</w:t>
      </w:r>
    </w:p>
    <w:p w14:paraId="72135275" w14:textId="374EE258" w:rsidR="00880841" w:rsidRPr="002D3EBD" w:rsidRDefault="00DA3109" w:rsidP="005D5A4C">
      <w:pPr>
        <w:widowControl w:val="0"/>
        <w:numPr>
          <w:ilvl w:val="0"/>
          <w:numId w:val="1"/>
        </w:numPr>
        <w:spacing w:after="120" w:line="240" w:lineRule="auto"/>
        <w:ind w:left="709" w:right="284" w:hanging="709"/>
        <w:jc w:val="both"/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</w:pPr>
      <w:r w:rsidRPr="00CC03E2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 xml:space="preserve"> </w:t>
      </w:r>
      <w:r w:rsidR="00880841" w:rsidRPr="002D3EBD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 xml:space="preserve">Skype interview request form </w:t>
      </w:r>
      <w:r w:rsidR="007026DE" w:rsidRPr="002D3EBD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 xml:space="preserve">(Attachment </w:t>
      </w:r>
      <w:r w:rsidR="00880841" w:rsidRPr="002D3EBD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>D - for candidates domiciled or residing outside the regional territory.</w:t>
      </w:r>
    </w:p>
    <w:p w14:paraId="6B5E749E" w14:textId="03AAEF7B" w:rsidR="00DA3109" w:rsidRPr="002D3EBD" w:rsidRDefault="00880841" w:rsidP="005D5A4C">
      <w:pPr>
        <w:widowControl w:val="0"/>
        <w:numPr>
          <w:ilvl w:val="0"/>
          <w:numId w:val="1"/>
        </w:numPr>
        <w:spacing w:after="120" w:line="240" w:lineRule="auto"/>
        <w:ind w:left="709" w:right="284" w:hanging="709"/>
        <w:jc w:val="both"/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</w:pPr>
      <w:r w:rsidRPr="002D3EBD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 xml:space="preserve">A color photocopy of a valid identification </w:t>
      </w:r>
      <w:r w:rsidR="002D3EBD" w:rsidRPr="002D3EBD">
        <w:rPr>
          <w:rFonts w:ascii="Times New Roman" w:eastAsia="Calibri" w:hAnsi="Times New Roman" w:cs="Times New Roman"/>
          <w:bCs/>
          <w:sz w:val="24"/>
          <w:szCs w:val="24"/>
          <w:lang w:val="en-US" w:eastAsia="en-GB"/>
        </w:rPr>
        <w:t>document.</w:t>
      </w:r>
    </w:p>
    <w:p w14:paraId="21ACB5CE" w14:textId="6B5F8BBA" w:rsidR="00DA3109" w:rsidRPr="002D3EBD" w:rsidRDefault="00880841" w:rsidP="00DA3109">
      <w:pPr>
        <w:widowControl w:val="0"/>
        <w:numPr>
          <w:ilvl w:val="0"/>
          <w:numId w:val="1"/>
        </w:numPr>
        <w:spacing w:after="0" w:line="360" w:lineRule="auto"/>
        <w:ind w:left="709" w:right="284" w:hanging="709"/>
        <w:jc w:val="both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2D3EBD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A list, on plain paper, of the documents and qualifications submitted.</w:t>
      </w:r>
    </w:p>
    <w:p w14:paraId="79C76298" w14:textId="77777777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711E5B59" w14:textId="77777777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34A36888" w14:textId="3275EC80" w:rsidR="00DA3109" w:rsidRPr="002D3EBD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</w:t>
      </w:r>
      <w:r w:rsidR="00880841"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e</w:t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___________</w:t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426157"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ignature</w:t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________________________</w:t>
      </w:r>
    </w:p>
    <w:p w14:paraId="7BEE0557" w14:textId="3FC738F2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</w:pP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bookmarkStart w:id="1" w:name="_Hlk148440041"/>
      <w:r w:rsidRPr="002D3EBD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(</w:t>
      </w:r>
      <w:bookmarkStart w:id="2" w:name="_Hlk148438559"/>
      <w:r w:rsidR="00426157" w:rsidRPr="002D3EBD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 xml:space="preserve">Full and </w:t>
      </w:r>
      <w:r w:rsidR="00EF50F2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readable</w:t>
      </w:r>
      <w:r w:rsidR="00426157" w:rsidRPr="002D3EBD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 xml:space="preserve"> signature/digital signature:</w:t>
      </w:r>
      <w:r w:rsidRPr="002D3EBD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)</w:t>
      </w:r>
      <w:bookmarkEnd w:id="1"/>
      <w:bookmarkEnd w:id="2"/>
    </w:p>
    <w:p w14:paraId="754FD5EF" w14:textId="77777777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12CF316E" w14:textId="549E14FA" w:rsidR="00DA3109" w:rsidRPr="002D3EBD" w:rsidRDefault="00426157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I declare that I have read the information on data processing for the category of data subject "Citizens" available at the link </w:t>
      </w:r>
      <w:hyperlink r:id="rId10" w:history="1">
        <w:r w:rsidR="00DA3109" w:rsidRPr="002D3EB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US" w:eastAsia="en-GB"/>
          </w:rPr>
          <w:t>https://www.unica.it/unica/it/utility_privacy.page</w:t>
        </w:r>
      </w:hyperlink>
    </w:p>
    <w:p w14:paraId="31A80953" w14:textId="77777777" w:rsidR="00DA3109" w:rsidRPr="002D3EBD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167A901E" w14:textId="77777777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highlight w:val="yellow"/>
          <w:lang w:val="en-US" w:eastAsia="en-GB"/>
        </w:rPr>
        <w:t xml:space="preserve"> </w:t>
      </w:r>
    </w:p>
    <w:p w14:paraId="76F79601" w14:textId="0F8AB0F1" w:rsidR="00DA3109" w:rsidRPr="002D3EBD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</w:t>
      </w:r>
      <w:r w:rsidR="00426157"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e</w:t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___________                                                              </w:t>
      </w:r>
      <w:r w:rsidR="00426157"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ignature</w:t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________________________</w:t>
      </w:r>
    </w:p>
    <w:p w14:paraId="13428CAB" w14:textId="4F3FF49A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2D3EB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            </w:t>
      </w:r>
      <w:r w:rsidRPr="002D3EBD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(</w:t>
      </w:r>
      <w:r w:rsidR="002A73E7" w:rsidRPr="002A73E7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Full and readable signature / digital signature</w:t>
      </w:r>
      <w:r w:rsidR="002A73E7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)</w:t>
      </w:r>
    </w:p>
    <w:p w14:paraId="7B1B2999" w14:textId="77777777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</w:pPr>
    </w:p>
    <w:p w14:paraId="5C17DC99" w14:textId="77777777" w:rsidR="00DA3109" w:rsidRPr="00CC03E2" w:rsidRDefault="00DA3109" w:rsidP="00DA3109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sectPr w:rsidR="00DA3109" w:rsidRPr="00CC03E2" w:rsidSect="00D32E7A">
          <w:footerReference w:type="default" r:id="rId11"/>
          <w:pgSz w:w="11906" w:h="16838" w:code="9"/>
          <w:pgMar w:top="567" w:right="1133" w:bottom="719" w:left="1134" w:header="720" w:footer="720" w:gutter="0"/>
          <w:cols w:space="720"/>
          <w:titlePg/>
          <w:rtlGutter/>
        </w:sectPr>
      </w:pPr>
    </w:p>
    <w:p w14:paraId="38293C9A" w14:textId="3FA7419B" w:rsidR="00426157" w:rsidRPr="00426157" w:rsidRDefault="00426157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pt-BR" w:eastAsia="en-GB"/>
        </w:rPr>
      </w:pP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lastRenderedPageBreak/>
        <w:tab/>
      </w:r>
      <w:r w:rsidRPr="00426157">
        <w:rPr>
          <w:rFonts w:ascii="Times New Roman" w:eastAsia="Calibri" w:hAnsi="Times New Roman" w:cs="Times New Roman"/>
          <w:sz w:val="24"/>
          <w:szCs w:val="24"/>
          <w:lang w:val="pt-BR" w:eastAsia="en-GB"/>
        </w:rPr>
        <w:t>Substitute declaration of certifications</w:t>
      </w:r>
    </w:p>
    <w:p w14:paraId="5A2C611B" w14:textId="5F85D752" w:rsidR="00DA3109" w:rsidRPr="00426157" w:rsidRDefault="00DA3109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pt-BR" w:eastAsia="en-GB"/>
        </w:rPr>
      </w:pPr>
      <w:r w:rsidRPr="00426157">
        <w:rPr>
          <w:rFonts w:ascii="Times New Roman" w:eastAsia="Calibri" w:hAnsi="Times New Roman" w:cs="Times New Roman"/>
          <w:sz w:val="24"/>
          <w:szCs w:val="24"/>
          <w:lang w:val="pt-BR" w:eastAsia="en-GB"/>
        </w:rPr>
        <w:tab/>
        <w:t xml:space="preserve">(Art. 46, D.P.R. 28 </w:t>
      </w:r>
      <w:r w:rsidR="00B91ADD">
        <w:rPr>
          <w:rFonts w:ascii="Times New Roman" w:eastAsia="Calibri" w:hAnsi="Times New Roman" w:cs="Times New Roman"/>
          <w:sz w:val="24"/>
          <w:szCs w:val="24"/>
          <w:lang w:val="pt-BR" w:eastAsia="en-GB"/>
        </w:rPr>
        <w:t>December</w:t>
      </w:r>
      <w:r w:rsidRPr="00426157">
        <w:rPr>
          <w:rFonts w:ascii="Times New Roman" w:eastAsia="Calibri" w:hAnsi="Times New Roman" w:cs="Times New Roman"/>
          <w:sz w:val="24"/>
          <w:szCs w:val="24"/>
          <w:lang w:val="pt-BR" w:eastAsia="en-GB"/>
        </w:rPr>
        <w:t xml:space="preserve"> 2000, n. 445)                     </w:t>
      </w:r>
      <w:r w:rsidRPr="00426157">
        <w:rPr>
          <w:rFonts w:ascii="Times New Roman" w:eastAsia="Calibri" w:hAnsi="Times New Roman" w:cs="Times New Roman"/>
          <w:sz w:val="24"/>
          <w:szCs w:val="24"/>
          <w:lang w:val="pt-BR" w:eastAsia="en-GB"/>
        </w:rPr>
        <w:tab/>
      </w:r>
    </w:p>
    <w:p w14:paraId="73963FDE" w14:textId="77777777" w:rsidR="00DA3109" w:rsidRPr="002A73E7" w:rsidRDefault="00DA3109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eastAsia="en-GB"/>
        </w:rPr>
      </w:pPr>
      <w:r w:rsidRPr="002A73E7">
        <w:rPr>
          <w:rFonts w:ascii="Times New Roman" w:eastAsia="Calibri" w:hAnsi="Times New Roman" w:cs="Times New Roman"/>
          <w:b/>
          <w:sz w:val="24"/>
          <w:szCs w:val="24"/>
          <w:lang w:eastAsia="en-GB"/>
        </w:rPr>
        <w:t>ALL.B)</w:t>
      </w:r>
    </w:p>
    <w:p w14:paraId="661D198A" w14:textId="77777777" w:rsidR="00DA3109" w:rsidRPr="002A73E7" w:rsidRDefault="00DA3109" w:rsidP="00DA3109">
      <w:pPr>
        <w:widowControl w:val="0"/>
        <w:tabs>
          <w:tab w:val="left" w:pos="1843"/>
        </w:tabs>
        <w:spacing w:after="0" w:line="360" w:lineRule="auto"/>
        <w:ind w:left="1134" w:hanging="1134"/>
        <w:jc w:val="both"/>
        <w:rPr>
          <w:rFonts w:ascii="Times New Roman" w:eastAsia="Calibri" w:hAnsi="Times New Roman" w:cs="Times New Roman"/>
          <w:sz w:val="20"/>
          <w:szCs w:val="20"/>
          <w:lang w:eastAsia="en-GB"/>
        </w:rPr>
      </w:pPr>
    </w:p>
    <w:p w14:paraId="49CF5293" w14:textId="04C5C417" w:rsidR="00843225" w:rsidRPr="00CC03E2" w:rsidRDefault="005C71E8" w:rsidP="00843225">
      <w:pPr>
        <w:widowControl w:val="0"/>
        <w:tabs>
          <w:tab w:val="left" w:pos="1843"/>
        </w:tabs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The undersigned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…………………….……………………………………………………….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born in 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…………………………………….…………Prov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ince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(…….)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date of birth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………………,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Residing </w:t>
      </w:r>
      <w:r w:rsidRPr="00660E6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in</w:t>
      </w:r>
      <w:r w:rsidR="00DA3109" w:rsidRPr="00660E6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………….…….……… Prov</w:t>
      </w:r>
      <w:r w:rsidRPr="00660E6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ince</w:t>
      </w:r>
      <w:r w:rsidR="00DA3109" w:rsidRPr="00660E6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(….)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Residential address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………….……….….. n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umber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……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br/>
        <w:t>ZIP code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…….…,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Domiciled at 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………….………… Prov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ince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(….)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address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………………….……..  n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umber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…… </w:t>
      </w:r>
      <w:r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ZIP code</w:t>
      </w:r>
      <w:r w:rsidR="00DA3109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 ………, </w:t>
      </w:r>
      <w:r w:rsidR="00843225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Aware of the provisions of Article </w:t>
      </w:r>
      <w:r w:rsidR="00374DD7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No. </w:t>
      </w:r>
      <w:r w:rsidR="00843225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76 of </w:t>
      </w:r>
      <w:r w:rsidR="00374DD7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th</w:t>
      </w:r>
      <w:r w:rsidR="00F46EF1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e </w:t>
      </w:r>
      <w:r w:rsidR="00843225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Presidential Decree </w:t>
      </w:r>
      <w:r w:rsidR="00F46EF1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No. 445 dated 28.12.2000</w:t>
      </w:r>
      <w:r w:rsidR="00843225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, </w:t>
      </w:r>
      <w:r w:rsidR="00823DBC" w:rsidRPr="00823DBC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regarding the criminal liability that may arise in case of false documents and false statements</w:t>
      </w:r>
      <w:r w:rsidR="00843225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, pursuant to and for the effects of the aforementioned Presidential Decree No. 445/2000, and unde</w:t>
      </w:r>
      <w:r w:rsidR="00D32AC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r </w:t>
      </w:r>
      <w:r w:rsidR="00843225" w:rsidRPr="00FE7178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personal responsibility:</w:t>
      </w:r>
    </w:p>
    <w:p w14:paraId="409B82FC" w14:textId="77777777" w:rsidR="00843225" w:rsidRPr="00CC03E2" w:rsidRDefault="00843225" w:rsidP="00843225">
      <w:pPr>
        <w:widowControl w:val="0"/>
        <w:tabs>
          <w:tab w:val="left" w:pos="1843"/>
        </w:tabs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</w:p>
    <w:p w14:paraId="369F7C21" w14:textId="0FABCC5C" w:rsidR="00DA3109" w:rsidRPr="00D32ACE" w:rsidRDefault="00843225" w:rsidP="00843225">
      <w:pPr>
        <w:widowControl w:val="0"/>
        <w:tabs>
          <w:tab w:val="left" w:pos="1843"/>
        </w:tabs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0"/>
          <w:szCs w:val="20"/>
          <w:lang w:val="pt-BR" w:eastAsia="en-GB"/>
        </w:rPr>
      </w:pP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ab/>
      </w:r>
      <w:r w:rsidR="00EF50F2">
        <w:rPr>
          <w:rFonts w:ascii="Times New Roman" w:eastAsia="Calibri" w:hAnsi="Times New Roman" w:cs="Times New Roman"/>
          <w:b/>
          <w:bCs/>
          <w:sz w:val="20"/>
          <w:szCs w:val="20"/>
          <w:lang w:val="pt-BR" w:eastAsia="en-GB"/>
        </w:rPr>
        <w:t>DECLARES</w:t>
      </w:r>
    </w:p>
    <w:p w14:paraId="1F69DE33" w14:textId="5F290FBA" w:rsidR="00DA3109" w:rsidRPr="00CC03E2" w:rsidRDefault="00843225" w:rsidP="00DA31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32AC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Check the relevant boxes)</w:t>
      </w:r>
    </w:p>
    <w:p w14:paraId="3B7E06B2" w14:textId="77777777" w:rsidR="00DA3109" w:rsidRPr="00CC03E2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6CD3AF08" w14:textId="51C71B09" w:rsidR="00DA3109" w:rsidRPr="005A0A9E" w:rsidRDefault="00DA3109" w:rsidP="00DA3109">
      <w:pPr>
        <w:tabs>
          <w:tab w:val="left" w:pos="426"/>
        </w:tabs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5A0A9E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ym w:font="Wingdings" w:char="F06F"/>
      </w:r>
      <w:r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To have </w:t>
      </w:r>
      <w:r w:rsidR="00D32ACE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obtained </w:t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a Bachelor's degree in [specific field of study </w:t>
      </w:r>
      <w:r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………………………………..</w:t>
      </w:r>
    </w:p>
    <w:p w14:paraId="0FEEB3FB" w14:textId="23F15F81" w:rsidR="00DA3109" w:rsidRPr="005A0A9E" w:rsidRDefault="005A0A9E" w:rsidP="00DA3109">
      <w:pPr>
        <w:tabs>
          <w:tab w:val="left" w:pos="426"/>
        </w:tabs>
        <w:spacing w:after="24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n</w:t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[specific date of degree attainment]. </w:t>
      </w:r>
      <w:r w:rsidR="00DA3109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_________ </w:t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with a final grade of [specific grade achieved]. </w:t>
      </w:r>
      <w:r w:rsidR="00DA3109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…………  . </w:t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at [specific university or institution]. </w:t>
      </w:r>
      <w:r w:rsidR="00DA3109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</w:t>
      </w:r>
    </w:p>
    <w:p w14:paraId="537B5137" w14:textId="53CB0FFF" w:rsidR="00DA3109" w:rsidRPr="005A0A9E" w:rsidRDefault="00843225" w:rsidP="00DA3109">
      <w:pPr>
        <w:tabs>
          <w:tab w:val="left" w:pos="426"/>
        </w:tabs>
        <w:spacing w:after="24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with a thesis titled [specific title of the thesis]. </w:t>
      </w:r>
      <w:r w:rsidR="00DA3109" w:rsidRPr="005A0A9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………………………………….………….</w:t>
      </w:r>
    </w:p>
    <w:p w14:paraId="19D392F9" w14:textId="5E5111A0" w:rsidR="00DA3109" w:rsidRPr="00843225" w:rsidRDefault="00DA3109" w:rsidP="00843225">
      <w:pPr>
        <w:tabs>
          <w:tab w:val="left" w:pos="426"/>
        </w:tabs>
        <w:spacing w:after="24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5A0A9E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ym w:font="Wingdings" w:char="F06F"/>
      </w:r>
      <w:r w:rsidRPr="005A0A9E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To have previously held research grant contracts (Article </w:t>
      </w:r>
      <w:r w:rsidR="005A0A9E" w:rsidRPr="005A0A9E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No. </w:t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22 of Law No. 240/2010) or previous contracts as a researcher under type a) or type b) as per Article </w:t>
      </w:r>
      <w:r w:rsidR="005746B8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No. </w:t>
      </w:r>
      <w:r w:rsidR="00843225" w:rsidRPr="005A0A9E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24 of Law No. 240/2010 (please specify):</w:t>
      </w:r>
      <w:r w:rsidRPr="005A0A9E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4BA0876" w14:textId="1CF69833" w:rsidR="00DA3109" w:rsidRPr="00EF2A76" w:rsidRDefault="00DA3109" w:rsidP="00DA3109">
      <w:pPr>
        <w:tabs>
          <w:tab w:val="left" w:pos="426"/>
        </w:tabs>
        <w:spacing w:after="24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ym w:font="Wingdings" w:char="F06F"/>
      </w:r>
      <w:r w:rsidRPr="00CC03E2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  <w:t xml:space="preserve"> </w:t>
      </w:r>
      <w:r w:rsidR="00843225" w:rsidRPr="00EF2A76"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>To also possess the following qualifications that are considered relevant for the selection process:</w:t>
      </w:r>
    </w:p>
    <w:p w14:paraId="4FE384F0" w14:textId="77777777" w:rsidR="00DA3109" w:rsidRPr="00EF2A76" w:rsidRDefault="00DA3109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………………………………………………………………………..</w:t>
      </w:r>
    </w:p>
    <w:p w14:paraId="72E63FFB" w14:textId="77777777" w:rsidR="00843225" w:rsidRPr="00EF2A76" w:rsidRDefault="00843225" w:rsidP="008432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 declare that I am informed, pursuant to and for the effects of EU Regulation 2016/679, that the personal data collected will be processed, also by electronic means, solely within the scope of the procedure for which this declaration is made.</w:t>
      </w:r>
    </w:p>
    <w:p w14:paraId="67EC5A77" w14:textId="6422BEC4" w:rsidR="00DA3109" w:rsidRPr="00EF2A76" w:rsidRDefault="00843225" w:rsidP="00DA31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 declare that I have read the information on data processing for the category of data subject "Citizens" available at the link:</w:t>
      </w:r>
      <w:hyperlink r:id="rId12" w:history="1">
        <w:r w:rsidRPr="00EF2A76">
          <w:rPr>
            <w:rStyle w:val="Collegamentoipertestuale"/>
            <w:rFonts w:ascii="Times New Roman" w:eastAsia="Times New Roman" w:hAnsi="Times New Roman" w:cs="Times New Roman"/>
            <w:sz w:val="24"/>
            <w:szCs w:val="24"/>
            <w:lang w:val="en-US" w:eastAsia="en-GB"/>
          </w:rPr>
          <w:t>https://www.unica.it/unica/it/utility_privacy.page</w:t>
        </w:r>
      </w:hyperlink>
      <w:r w:rsidR="00DA3109"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.</w:t>
      </w:r>
    </w:p>
    <w:p w14:paraId="71576DE1" w14:textId="77777777" w:rsidR="00DA3109" w:rsidRPr="00EF2A76" w:rsidRDefault="00DA3109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21F4B19" w14:textId="77777777" w:rsidR="00DA3109" w:rsidRPr="00EF2A76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590C963" w14:textId="77777777" w:rsidR="00DA3109" w:rsidRPr="00EF2A76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E8AA37E" w14:textId="613CDC06" w:rsidR="00DA3109" w:rsidRPr="00EF2A76" w:rsidRDefault="00843225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Read, confirmed, and signed.</w:t>
      </w:r>
      <w:r w:rsidR="00DA3109"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  <w:t xml:space="preserve">    </w:t>
      </w:r>
      <w:r w:rsidRPr="00EF2A76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 xml:space="preserve">          The declarant</w:t>
      </w:r>
    </w:p>
    <w:p w14:paraId="07AF1263" w14:textId="6A42087B" w:rsidR="00DA3109" w:rsidRPr="00EF2A76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</w:t>
      </w:r>
      <w:r w:rsidR="00843225"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e</w:t>
      </w: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 _____/_____/_________</w:t>
      </w: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   </w:t>
      </w: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    _____________________________</w:t>
      </w:r>
    </w:p>
    <w:p w14:paraId="401154C9" w14:textId="11AC56D8" w:rsidR="00DA3109" w:rsidRPr="00CC03E2" w:rsidRDefault="00DA3109" w:rsidP="00DA3109">
      <w:pPr>
        <w:tabs>
          <w:tab w:val="left" w:pos="6379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                                                                               </w:t>
      </w:r>
      <w:r w:rsidR="00843225" w:rsidRPr="00EF2A76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  </w:t>
      </w:r>
      <w:r w:rsidR="002A73E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</w:t>
      </w:r>
      <w:r w:rsidR="002A73E7" w:rsidRPr="002A73E7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Full and readable signature / digital signature</w:t>
      </w:r>
      <w:r w:rsidR="002A73E7">
        <w:rPr>
          <w:rFonts w:ascii="Times New Roman" w:eastAsia="Times New Roman" w:hAnsi="Times New Roman" w:cs="Times New Roman"/>
          <w:i/>
          <w:sz w:val="24"/>
          <w:szCs w:val="24"/>
          <w:lang w:val="en-US" w:eastAsia="en-GB"/>
        </w:rPr>
        <w:t>)</w:t>
      </w:r>
    </w:p>
    <w:p w14:paraId="73EE76A3" w14:textId="77777777" w:rsidR="00DA3109" w:rsidRPr="00CC03E2" w:rsidRDefault="00DA3109" w:rsidP="00DA3109">
      <w:pPr>
        <w:tabs>
          <w:tab w:val="left" w:pos="6379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sectPr w:rsidR="00DA3109" w:rsidRPr="00CC03E2" w:rsidSect="006C006F">
          <w:headerReference w:type="default" r:id="rId13"/>
          <w:footerReference w:type="default" r:id="rId14"/>
          <w:pgSz w:w="11906" w:h="16838" w:code="9"/>
          <w:pgMar w:top="719" w:right="1134" w:bottom="899" w:left="1134" w:header="720" w:footer="720" w:gutter="0"/>
          <w:cols w:space="720"/>
          <w:titlePg/>
          <w:rtlGutter/>
        </w:sectPr>
      </w:pPr>
    </w:p>
    <w:p w14:paraId="1B4BFD6B" w14:textId="11185DF1" w:rsidR="006364E4" w:rsidRPr="00CC03E2" w:rsidRDefault="006364E4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lastRenderedPageBreak/>
        <w:t xml:space="preserve">Substitute declaration of notoriety </w:t>
      </w:r>
      <w:r w:rsidR="00E63CB0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(for titles or documents </w:t>
      </w:r>
      <w:r w:rsidR="00AF550E">
        <w:rPr>
          <w:rFonts w:ascii="Times New Roman" w:eastAsia="Calibri" w:hAnsi="Times New Roman" w:cs="Times New Roman"/>
          <w:sz w:val="24"/>
          <w:szCs w:val="24"/>
          <w:lang w:val="en-US" w:eastAsia="en-GB"/>
        </w:rPr>
        <w:t>not enclosed in original)</w:t>
      </w:r>
    </w:p>
    <w:p w14:paraId="730C3D80" w14:textId="37A04A37" w:rsidR="006364E4" w:rsidRPr="00CC03E2" w:rsidRDefault="006364E4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Calibri" w:hAnsi="Times New Roman" w:cs="Times New Roman"/>
          <w:sz w:val="24"/>
          <w:szCs w:val="24"/>
          <w:lang w:val="en-US" w:eastAsia="en-GB"/>
        </w:rPr>
        <w:t xml:space="preserve">(to be signed in front of the designated official or sent with a photocopy of an identification document) </w:t>
      </w:r>
    </w:p>
    <w:p w14:paraId="5BC8178D" w14:textId="263C516B" w:rsidR="006364E4" w:rsidRPr="006364E4" w:rsidRDefault="006364E4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pt-BR" w:eastAsia="en-GB"/>
        </w:rPr>
      </w:pPr>
      <w:r w:rsidRPr="006364E4">
        <w:rPr>
          <w:rFonts w:ascii="Times New Roman" w:eastAsia="Calibri" w:hAnsi="Times New Roman" w:cs="Times New Roman"/>
          <w:sz w:val="24"/>
          <w:szCs w:val="24"/>
          <w:lang w:val="pt-BR" w:eastAsia="en-GB"/>
        </w:rPr>
        <w:t>(Article 47, Presidential Decree December 28, 2000, No. 445)</w:t>
      </w:r>
    </w:p>
    <w:p w14:paraId="2BE55893" w14:textId="4B21690E" w:rsidR="00DA3109" w:rsidRPr="00CC03E2" w:rsidRDefault="00DA3109" w:rsidP="00DA3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en-GB"/>
        </w:rPr>
      </w:pPr>
      <w:r w:rsidRPr="00CC03E2">
        <w:rPr>
          <w:rFonts w:ascii="Times New Roman" w:eastAsia="Calibri" w:hAnsi="Times New Roman" w:cs="Times New Roman"/>
          <w:b/>
          <w:sz w:val="24"/>
          <w:szCs w:val="24"/>
          <w:lang w:val="en-US" w:eastAsia="en-GB"/>
        </w:rPr>
        <w:t>ALL. C)</w:t>
      </w:r>
    </w:p>
    <w:p w14:paraId="1883BBA6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795407FD" w14:textId="5C06C823" w:rsidR="00660E6E" w:rsidRPr="009274E8" w:rsidRDefault="006364E4" w:rsidP="006364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he</w:t>
      </w:r>
      <w:r w:rsidR="00036784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undersigned</w:t>
      </w:r>
      <w:r w:rsidR="00DA3109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……………………………...…….……………………………………………….. 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born in </w:t>
      </w:r>
      <w:r w:rsidR="00DA3109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……………………………………………………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e of birth:</w:t>
      </w:r>
      <w:r w:rsidR="00DA3109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…………………..………,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Residing in</w:t>
      </w:r>
      <w:r w:rsidR="00DA3109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……………………………….…, </w:t>
      </w:r>
      <w:r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omiciled at</w:t>
      </w:r>
      <w:r w:rsidR="00DA3109" w:rsidRPr="00660E6E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………………………………..….. </w:t>
      </w:r>
      <w:r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ddress</w:t>
      </w:r>
      <w:r w:rsidR="00DA3109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…………………………………………………………….. n</w:t>
      </w:r>
      <w:r w:rsidR="00DD0003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umber</w:t>
      </w:r>
      <w:r w:rsidR="00DA3109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………….., </w:t>
      </w:r>
    </w:p>
    <w:p w14:paraId="115981BF" w14:textId="256F9FAC" w:rsidR="00DA3109" w:rsidRPr="009274E8" w:rsidRDefault="00DA3109" w:rsidP="006364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6364E4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Aware of the provisions of Article </w:t>
      </w:r>
      <w:r w:rsidR="00660E6E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No. </w:t>
      </w:r>
      <w:r w:rsidR="006364E4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76 of </w:t>
      </w:r>
      <w:r w:rsidR="00D647CF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he Presidential Decree No. 445 dated 28.12.2000</w:t>
      </w:r>
      <w:r w:rsidR="006364E4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</w:t>
      </w:r>
      <w:r w:rsidR="001214B8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regarding the criminal liability that may arise in case of false documents and false statements</w:t>
      </w:r>
      <w:r w:rsidR="006364E4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pursuant to and for the effects of the aforementioned Presidential Decree No. 445/2000, and unde</w:t>
      </w:r>
      <w:r w:rsidR="009274E8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r</w:t>
      </w:r>
      <w:r w:rsidR="006364E4"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personal responsibility:</w:t>
      </w:r>
    </w:p>
    <w:p w14:paraId="0CF44D91" w14:textId="1888D105" w:rsidR="00DA3109" w:rsidRPr="009274E8" w:rsidRDefault="00DD0003" w:rsidP="00DD0003">
      <w:pPr>
        <w:spacing w:after="0" w:line="240" w:lineRule="auto"/>
        <w:ind w:left="3540" w:firstLine="708"/>
        <w:rPr>
          <w:rFonts w:ascii="Times New Roman" w:eastAsia="Calibri" w:hAnsi="Times New Roman" w:cs="Times New Roman"/>
          <w:b/>
          <w:bCs/>
          <w:sz w:val="20"/>
          <w:szCs w:val="20"/>
          <w:lang w:val="en-US" w:eastAsia="en-GB"/>
        </w:rPr>
      </w:pPr>
      <w:r w:rsidRPr="009274E8">
        <w:rPr>
          <w:rFonts w:ascii="Times New Roman" w:eastAsia="Calibri" w:hAnsi="Times New Roman" w:cs="Times New Roman"/>
          <w:b/>
          <w:bCs/>
          <w:sz w:val="20"/>
          <w:szCs w:val="20"/>
          <w:lang w:val="en-US" w:eastAsia="en-GB"/>
        </w:rPr>
        <w:t>DECLARES</w:t>
      </w:r>
    </w:p>
    <w:p w14:paraId="449ADA1D" w14:textId="77777777" w:rsidR="00DD0003" w:rsidRPr="009274E8" w:rsidRDefault="00DD0003" w:rsidP="00DD0003">
      <w:pPr>
        <w:spacing w:after="0" w:line="240" w:lineRule="auto"/>
        <w:ind w:left="3540" w:firstLine="708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197B3CAE" w14:textId="77777777" w:rsidR="00DD0003" w:rsidRPr="00CC03E2" w:rsidRDefault="00DD0003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9274E8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hat the copy/copies of the following document(s) attached to this declaration is/are faithful to the original:</w:t>
      </w:r>
    </w:p>
    <w:p w14:paraId="0D67224B" w14:textId="33BA9F3A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1 ________________________________________________________________________</w:t>
      </w:r>
    </w:p>
    <w:p w14:paraId="489B50DE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2 ________________________________________________________________________</w:t>
      </w:r>
    </w:p>
    <w:p w14:paraId="097A2247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3 ________________________________________________________________________</w:t>
      </w:r>
    </w:p>
    <w:p w14:paraId="2D81B82A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4 ________________________________________________________________________</w:t>
      </w:r>
    </w:p>
    <w:p w14:paraId="6482E9D7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5 ________________________________________________________________________</w:t>
      </w:r>
    </w:p>
    <w:p w14:paraId="0D51BAFE" w14:textId="77777777" w:rsidR="00DA3109" w:rsidRPr="00F1683F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F1683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6 _______________________________________________________________________</w:t>
      </w:r>
    </w:p>
    <w:p w14:paraId="1A7630FB" w14:textId="5B514FF8" w:rsidR="00DA3109" w:rsidRPr="00F1683F" w:rsidRDefault="00DD0003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F1683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I declare that I am informed, pursuant to and for the effects of EU Regulation 2016/679, that the personal data collected will be processed, also by electronic means, solely within the scope of the procedure for which this declaration is </w:t>
      </w:r>
      <w:r w:rsidR="00F1683F" w:rsidRPr="00F1683F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made.</w:t>
      </w:r>
    </w:p>
    <w:p w14:paraId="2755B1F7" w14:textId="77777777" w:rsidR="00DD0003" w:rsidRPr="00F1683F" w:rsidRDefault="00DD0003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341C947" w14:textId="6CBE5EF3" w:rsidR="00DA3109" w:rsidRPr="00DD0003" w:rsidRDefault="00DD0003" w:rsidP="00DA31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F1683F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Read, confirmed, and signed</w:t>
      </w:r>
      <w:r w:rsidR="00DA3109" w:rsidRPr="00F1683F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.</w:t>
      </w:r>
      <w:r w:rsidR="00DA3109" w:rsidRPr="00DD0003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DD0003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DD0003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DD0003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  <w:r w:rsidR="00DA3109" w:rsidRPr="00DD0003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ab/>
      </w:r>
    </w:p>
    <w:p w14:paraId="446A27FE" w14:textId="58297544" w:rsidR="00DA3109" w:rsidRPr="00DD0003" w:rsidRDefault="00DD0003" w:rsidP="00DD0003">
      <w:pPr>
        <w:spacing w:after="0" w:line="240" w:lineRule="auto"/>
        <w:ind w:left="6372" w:firstLine="708"/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</w:pPr>
      <w:r w:rsidRPr="00DD0003">
        <w:rPr>
          <w:rFonts w:ascii="Times New Roman" w:eastAsia="Times New Roman" w:hAnsi="Times New Roman" w:cs="Times New Roman"/>
          <w:sz w:val="24"/>
          <w:szCs w:val="24"/>
          <w:lang w:val="pt-BR" w:eastAsia="en-GB"/>
        </w:rPr>
        <w:t>The declarant</w:t>
      </w:r>
    </w:p>
    <w:p w14:paraId="378D0E38" w14:textId="32870166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</w:t>
      </w:r>
      <w:r w:rsidR="00DD0003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e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 ______/______/_________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                      _____________________________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2A73E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</w:t>
      </w:r>
      <w:r w:rsidR="002A73E7" w:rsidRPr="002A73E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Full and readable signature / digital signature</w:t>
      </w:r>
      <w:r w:rsidR="002A73E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</w:p>
    <w:p w14:paraId="3967571B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4C857BB4" w14:textId="69D7182C" w:rsidR="00DA3109" w:rsidRPr="00CC03E2" w:rsidRDefault="00DD0003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I declare that I have read the information on data processing for the category of data subject "Citizens" available at the link </w:t>
      </w:r>
      <w:hyperlink r:id="rId15" w:history="1">
        <w:r w:rsidR="00DA3109" w:rsidRPr="00CC03E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US" w:eastAsia="en-GB"/>
          </w:rPr>
          <w:t>https://www.unica.it/unica/it/utility_privacy.page</w:t>
        </w:r>
      </w:hyperlink>
    </w:p>
    <w:p w14:paraId="37E77A83" w14:textId="77777777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4653D06D" w14:textId="58ADF549" w:rsidR="00DA3109" w:rsidRPr="00CC03E2" w:rsidRDefault="00DA3109" w:rsidP="00DA310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</w:t>
      </w:r>
      <w:r w:rsidR="00DD0003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e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___________                                                              </w:t>
      </w:r>
      <w:r w:rsidR="00DD0003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DD0003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DD0003"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>Signature</w:t>
      </w:r>
    </w:p>
    <w:p w14:paraId="033F7671" w14:textId="004D769B" w:rsidR="00DA3109" w:rsidRPr="00CC03E2" w:rsidRDefault="00DA3109" w:rsidP="001742E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  <w:t xml:space="preserve">  </w:t>
      </w:r>
      <w:r w:rsidR="002A73E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</w:t>
      </w:r>
      <w:r w:rsidR="002A73E7" w:rsidRPr="002A73E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Full and readable signature / digital signature</w:t>
      </w:r>
      <w:r w:rsidRPr="00CC03E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 w:rsidRPr="00CC03E2">
        <w:rPr>
          <w:rFonts w:ascii="Times New Roman" w:eastAsia="Times New Roman" w:hAnsi="Times New Roman" w:cs="Times New Roman"/>
          <w:color w:val="808080"/>
          <w:sz w:val="24"/>
          <w:szCs w:val="24"/>
          <w:lang w:val="en-US" w:eastAsia="en-GB"/>
        </w:rPr>
        <w:br w:type="page"/>
      </w:r>
    </w:p>
    <w:p w14:paraId="34AF749D" w14:textId="77777777" w:rsidR="00DA3109" w:rsidRP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lastRenderedPageBreak/>
        <w:t>UNIVERSITY OF CAGLIARI</w:t>
      </w:r>
    </w:p>
    <w:p w14:paraId="4A198148" w14:textId="77777777" w:rsidR="00DA3109" w:rsidRP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482"/>
      </w:tblGrid>
      <w:tr w:rsidR="00DA3109" w:rsidRPr="007D171C" w14:paraId="5D3DC6AD" w14:textId="77777777" w:rsidTr="00F74703">
        <w:tc>
          <w:tcPr>
            <w:tcW w:w="9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17442" w14:textId="3C5729D7" w:rsidR="00DA3109" w:rsidRPr="00DA3109" w:rsidRDefault="00DA3109" w:rsidP="00DA3109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n-GB"/>
              </w:rPr>
            </w:pPr>
            <w:r w:rsidRPr="00DA310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n-GB"/>
              </w:rPr>
              <w:t xml:space="preserve">REQUEST FOR INTERVIEW BY VIDEOCONFERENCING </w:t>
            </w:r>
          </w:p>
          <w:p w14:paraId="3455DE4C" w14:textId="77777777" w:rsidR="00DA3109" w:rsidRPr="00DA3109" w:rsidRDefault="00DA3109" w:rsidP="00DA3109">
            <w:pPr>
              <w:autoSpaceDE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GB"/>
              </w:rPr>
            </w:pPr>
            <w:r w:rsidRPr="00DA31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GB"/>
              </w:rPr>
              <w:t xml:space="preserve">                                                                              All. D)</w:t>
            </w:r>
          </w:p>
        </w:tc>
      </w:tr>
    </w:tbl>
    <w:p w14:paraId="25FBB61D" w14:textId="77777777" w:rsidR="00DA3109" w:rsidRP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(PLEASE NOTE: only for applicants not residing in Sardinia)</w:t>
      </w:r>
    </w:p>
    <w:p w14:paraId="44863327" w14:textId="77777777" w:rsidR="00DA3109" w:rsidRP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6B6536FB" w14:textId="77777777" w:rsidR="00DA3109" w:rsidRP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24FB36E4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Name(s) ………………………….……………………………………………………………………</w:t>
      </w:r>
    </w:p>
    <w:p w14:paraId="54759E78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u</w:t>
      </w: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name(s) ……………………………………………………………………………………………</w:t>
      </w:r>
    </w:p>
    <w:p w14:paraId="3F4D5309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Place of birth ……………………………………………………………………………….…………</w:t>
      </w:r>
    </w:p>
    <w:p w14:paraId="14775A43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Date of birth (mm/dd/yy) ……………………………………………………………….….…………</w:t>
      </w:r>
    </w:p>
    <w:p w14:paraId="41CE7596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Nationality ………………………………………………………………………………….…………</w:t>
      </w:r>
    </w:p>
    <w:p w14:paraId="2881CCA4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Permanent address</w:t>
      </w: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  <w:t>…...…………………………………………………………………….…….……</w:t>
      </w:r>
    </w:p>
    <w:p w14:paraId="16947E8E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Temporary address</w:t>
      </w: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  <w:t>………………………………………………………………………….…………</w:t>
      </w:r>
    </w:p>
    <w:p w14:paraId="59C7D24B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Telephone number …..……………………………………………………………………..…………</w:t>
      </w:r>
    </w:p>
    <w:p w14:paraId="61DB76BD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E-mail address ……………………………………………………………………………………….</w:t>
      </w:r>
    </w:p>
    <w:p w14:paraId="3B67154A" w14:textId="77777777" w:rsidR="00DA3109" w:rsidRPr="00DA3109" w:rsidRDefault="00DA3109" w:rsidP="00DA3109">
      <w:pPr>
        <w:tabs>
          <w:tab w:val="right" w:pos="9216"/>
        </w:tabs>
        <w:autoSpaceDE w:val="0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kype Name …</w:t>
      </w:r>
      <w:r w:rsidRPr="00DA3109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………………………………………………………………………………………</w:t>
      </w:r>
    </w:p>
    <w:p w14:paraId="7CA88F8C" w14:textId="77777777" w:rsidR="00DA3109" w:rsidRPr="00DA3109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6997DBA1" w14:textId="77777777" w:rsid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25C74F28" w14:textId="0341AD28" w:rsidR="00DD0003" w:rsidRDefault="00DD0003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D000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EQUESTS</w:t>
      </w:r>
    </w:p>
    <w:p w14:paraId="11970FC4" w14:textId="77777777" w:rsidR="00DD0003" w:rsidRDefault="00DD0003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2D4AF3A7" w14:textId="76ECF2BF" w:rsidR="00DD0003" w:rsidRPr="00DD0003" w:rsidRDefault="00DD0003" w:rsidP="00DD0003">
      <w:pPr>
        <w:autoSpaceDE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T</w:t>
      </w:r>
      <w:r w:rsidRPr="00DD000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o conduct the interview via video conference.</w:t>
      </w:r>
    </w:p>
    <w:p w14:paraId="7C9A0FC4" w14:textId="3E564726" w:rsidR="00DD0003" w:rsidRDefault="00DD0003" w:rsidP="00DD0003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D000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ware of the provisions of Article 76 of Presidential Decree December 28, 2000, No. 445, regarding</w:t>
      </w:r>
      <w:r w:rsidR="00823DBC" w:rsidRPr="00823DB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the criminal liability that may arise in case of false documents and false statements</w:t>
      </w:r>
      <w:r w:rsidRPr="00DD000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, pursuant to and for the effects of the aforementioned Presidential Decree No. 445/2000, and under personal responsibility:</w:t>
      </w:r>
    </w:p>
    <w:p w14:paraId="076CE87B" w14:textId="77777777" w:rsidR="00DD0003" w:rsidRDefault="00DD0003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6635EFB7" w14:textId="77777777" w:rsidR="00DD0003" w:rsidRPr="00DA3109" w:rsidRDefault="00DD0003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01D18D61" w14:textId="77777777" w:rsidR="00DA3109" w:rsidRPr="00DA3109" w:rsidRDefault="00DA3109" w:rsidP="00DA3109">
      <w:pPr>
        <w:autoSpaceDE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PLEASE FIND ATTACHED THE FOLLOWING DOCUMENT</w:t>
      </w:r>
    </w:p>
    <w:p w14:paraId="5F296634" w14:textId="77777777" w:rsidR="00DA3109" w:rsidRPr="00DA3109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5242B9ED" w14:textId="77777777" w:rsidR="00DA3109" w:rsidRPr="00DA3109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DA31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Colour copy of a valid identity document, with clear photograph.</w:t>
      </w:r>
    </w:p>
    <w:p w14:paraId="64E38C31" w14:textId="77777777" w:rsidR="00DA3109" w:rsidRPr="00DA3109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08861E81" w14:textId="77777777" w:rsidR="00DA3109" w:rsidRPr="00DA3109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1C4CE127" w14:textId="77777777" w:rsidR="00DA3109" w:rsidRPr="00CC03E2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Date, ………………………………</w:t>
      </w:r>
    </w:p>
    <w:p w14:paraId="4C66680A" w14:textId="77777777" w:rsidR="00DA3109" w:rsidRPr="00CC03E2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  <w:t>Signature</w:t>
      </w:r>
    </w:p>
    <w:p w14:paraId="0FB21D6E" w14:textId="77777777" w:rsidR="00DA3109" w:rsidRPr="00CC03E2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3F1FB79D" w14:textId="0F275769" w:rsidR="00DA3109" w:rsidRPr="00CC03E2" w:rsidRDefault="00DA3109" w:rsidP="00DA31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bookmarkStart w:id="3" w:name="_Hlk149120537"/>
      <w:r w:rsidR="001742EC"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Full and </w:t>
      </w:r>
      <w:r w:rsidR="002A73E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eadable</w:t>
      </w:r>
      <w:r w:rsidR="001742EC" w:rsidRPr="00CC03E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signature / digital signature </w:t>
      </w:r>
      <w:bookmarkEnd w:id="3"/>
    </w:p>
    <w:p w14:paraId="3ED3D3C8" w14:textId="77777777" w:rsidR="00DA3109" w:rsidRPr="00CC03E2" w:rsidRDefault="00DA3109" w:rsidP="00DA3109">
      <w:pPr>
        <w:autoSpaceDE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5F708003" w14:textId="77777777" w:rsidR="00DA3109" w:rsidRPr="00CC03E2" w:rsidRDefault="00DA3109" w:rsidP="00DA3109">
      <w:pPr>
        <w:autoSpaceDE w:val="0"/>
        <w:spacing w:after="0" w:line="240" w:lineRule="auto"/>
        <w:ind w:left="5954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79EBE38E" w14:textId="77777777" w:rsidR="00425650" w:rsidRPr="00CC03E2" w:rsidRDefault="00425650">
      <w:pPr>
        <w:rPr>
          <w:lang w:val="en-US"/>
        </w:rPr>
      </w:pPr>
    </w:p>
    <w:sectPr w:rsidR="00425650" w:rsidRPr="00CC03E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65401" w14:textId="77777777" w:rsidR="005A1C88" w:rsidRDefault="005A1C88">
      <w:pPr>
        <w:spacing w:after="0" w:line="240" w:lineRule="auto"/>
      </w:pPr>
      <w:r>
        <w:separator/>
      </w:r>
    </w:p>
  </w:endnote>
  <w:endnote w:type="continuationSeparator" w:id="0">
    <w:p w14:paraId="7AE86024" w14:textId="77777777" w:rsidR="005A1C88" w:rsidRDefault="005A1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9AC35" w14:textId="77777777" w:rsidR="00D25CDB" w:rsidRDefault="00D25CDB">
    <w:pPr>
      <w:pStyle w:val="Pidipagin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7968" w14:textId="77777777" w:rsidR="00D25CDB" w:rsidRDefault="00D25CDB">
    <w:pPr>
      <w:pStyle w:val="Pidipagin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3EE0F" w14:textId="77777777" w:rsidR="005A1C88" w:rsidRDefault="005A1C88">
      <w:pPr>
        <w:spacing w:after="0" w:line="240" w:lineRule="auto"/>
      </w:pPr>
      <w:r>
        <w:separator/>
      </w:r>
    </w:p>
  </w:footnote>
  <w:footnote w:type="continuationSeparator" w:id="0">
    <w:p w14:paraId="141F73ED" w14:textId="77777777" w:rsidR="005A1C88" w:rsidRDefault="005A1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C49F8" w14:textId="77777777" w:rsidR="00D25CDB" w:rsidRDefault="00D25CDB">
    <w:pPr>
      <w:pStyle w:val="Intestazione"/>
      <w:ind w:left="284"/>
      <w:rPr>
        <w:bCs/>
        <w:smallCaps/>
        <w:sz w:val="16"/>
      </w:rPr>
    </w:pPr>
  </w:p>
  <w:p w14:paraId="205E923A" w14:textId="77777777" w:rsidR="00D25CDB" w:rsidRDefault="00D25CDB">
    <w:pPr>
      <w:pStyle w:val="Intestazione"/>
      <w:ind w:left="284"/>
      <w:rPr>
        <w:bCs/>
        <w:smallCaps/>
        <w:sz w:val="16"/>
      </w:rPr>
    </w:pPr>
  </w:p>
  <w:p w14:paraId="671C7A75" w14:textId="77777777" w:rsidR="00D25CDB" w:rsidRDefault="00D25CDB">
    <w:pPr>
      <w:pStyle w:val="Intestazione"/>
      <w:ind w:left="284"/>
      <w:rPr>
        <w:bCs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3751A"/>
    <w:multiLevelType w:val="singleLevel"/>
    <w:tmpl w:val="652E185E"/>
    <w:lvl w:ilvl="0">
      <w:numFmt w:val="bullet"/>
      <w:lvlText w:val=""/>
      <w:lvlJc w:val="left"/>
      <w:pPr>
        <w:tabs>
          <w:tab w:val="num" w:pos="708"/>
        </w:tabs>
        <w:ind w:left="708" w:hanging="708"/>
      </w:pPr>
      <w:rPr>
        <w:rFonts w:ascii="Wingdings" w:hAnsi="Wingdings" w:hint="default"/>
        <w:b/>
      </w:rPr>
    </w:lvl>
  </w:abstractNum>
  <w:abstractNum w:abstractNumId="1" w15:restartNumberingAfterBreak="0">
    <w:nsid w:val="2B867A8A"/>
    <w:multiLevelType w:val="multilevel"/>
    <w:tmpl w:val="9B80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26E73A5"/>
    <w:multiLevelType w:val="hybridMultilevel"/>
    <w:tmpl w:val="1356477A"/>
    <w:lvl w:ilvl="0" w:tplc="47E6CD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61E08"/>
    <w:multiLevelType w:val="multilevel"/>
    <w:tmpl w:val="B02E6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23955180">
    <w:abstractNumId w:val="0"/>
  </w:num>
  <w:num w:numId="2" w16cid:durableId="1593775471">
    <w:abstractNumId w:val="2"/>
  </w:num>
  <w:num w:numId="3" w16cid:durableId="1304696371">
    <w:abstractNumId w:val="1"/>
  </w:num>
  <w:num w:numId="4" w16cid:durableId="584806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YxMDM1NzcxtjRT0lEKTi0uzszPAykwrAUA60Qc6CwAAAA="/>
  </w:docVars>
  <w:rsids>
    <w:rsidRoot w:val="00DA3109"/>
    <w:rsid w:val="00020C6B"/>
    <w:rsid w:val="00023D4D"/>
    <w:rsid w:val="00036784"/>
    <w:rsid w:val="000503D5"/>
    <w:rsid w:val="000F45C5"/>
    <w:rsid w:val="001214B8"/>
    <w:rsid w:val="00144953"/>
    <w:rsid w:val="001742EC"/>
    <w:rsid w:val="001D4C73"/>
    <w:rsid w:val="002016FF"/>
    <w:rsid w:val="00297AB9"/>
    <w:rsid w:val="002A6901"/>
    <w:rsid w:val="002A73E7"/>
    <w:rsid w:val="002B050F"/>
    <w:rsid w:val="002D3EBD"/>
    <w:rsid w:val="002E5A53"/>
    <w:rsid w:val="002F46E0"/>
    <w:rsid w:val="002F5DDA"/>
    <w:rsid w:val="003111F6"/>
    <w:rsid w:val="00333EE2"/>
    <w:rsid w:val="00346C03"/>
    <w:rsid w:val="00357AAA"/>
    <w:rsid w:val="00365BCD"/>
    <w:rsid w:val="00374DD7"/>
    <w:rsid w:val="003B1026"/>
    <w:rsid w:val="00425650"/>
    <w:rsid w:val="00426157"/>
    <w:rsid w:val="004653C4"/>
    <w:rsid w:val="00487B2F"/>
    <w:rsid w:val="004B60EB"/>
    <w:rsid w:val="0056325D"/>
    <w:rsid w:val="005746B8"/>
    <w:rsid w:val="005A0A9E"/>
    <w:rsid w:val="005A1C88"/>
    <w:rsid w:val="005C71E8"/>
    <w:rsid w:val="006364E4"/>
    <w:rsid w:val="006369FE"/>
    <w:rsid w:val="00660E6E"/>
    <w:rsid w:val="006967E9"/>
    <w:rsid w:val="007006FC"/>
    <w:rsid w:val="007026DE"/>
    <w:rsid w:val="0072542E"/>
    <w:rsid w:val="00761923"/>
    <w:rsid w:val="00761B19"/>
    <w:rsid w:val="00773E06"/>
    <w:rsid w:val="00791CE3"/>
    <w:rsid w:val="007D171C"/>
    <w:rsid w:val="008041FB"/>
    <w:rsid w:val="00823DBC"/>
    <w:rsid w:val="00837518"/>
    <w:rsid w:val="0084089E"/>
    <w:rsid w:val="00843225"/>
    <w:rsid w:val="00855945"/>
    <w:rsid w:val="008636E1"/>
    <w:rsid w:val="00873CFF"/>
    <w:rsid w:val="00880841"/>
    <w:rsid w:val="008B3934"/>
    <w:rsid w:val="008C1F96"/>
    <w:rsid w:val="008C7F90"/>
    <w:rsid w:val="008F496C"/>
    <w:rsid w:val="00905402"/>
    <w:rsid w:val="009105F4"/>
    <w:rsid w:val="009127FE"/>
    <w:rsid w:val="009274E8"/>
    <w:rsid w:val="00940971"/>
    <w:rsid w:val="00A770FF"/>
    <w:rsid w:val="00AF1C92"/>
    <w:rsid w:val="00AF550E"/>
    <w:rsid w:val="00B318B9"/>
    <w:rsid w:val="00B71791"/>
    <w:rsid w:val="00B7766F"/>
    <w:rsid w:val="00B91ADD"/>
    <w:rsid w:val="00C543B0"/>
    <w:rsid w:val="00CA36AB"/>
    <w:rsid w:val="00CC03E2"/>
    <w:rsid w:val="00D25CDB"/>
    <w:rsid w:val="00D32ACE"/>
    <w:rsid w:val="00D345C4"/>
    <w:rsid w:val="00D4236A"/>
    <w:rsid w:val="00D454B2"/>
    <w:rsid w:val="00D647CF"/>
    <w:rsid w:val="00D67D22"/>
    <w:rsid w:val="00DA3109"/>
    <w:rsid w:val="00DD0003"/>
    <w:rsid w:val="00DF51E6"/>
    <w:rsid w:val="00E27497"/>
    <w:rsid w:val="00E275A6"/>
    <w:rsid w:val="00E63CB0"/>
    <w:rsid w:val="00E916EF"/>
    <w:rsid w:val="00EA436A"/>
    <w:rsid w:val="00ED6104"/>
    <w:rsid w:val="00EF2A76"/>
    <w:rsid w:val="00EF50F2"/>
    <w:rsid w:val="00F1683F"/>
    <w:rsid w:val="00F4668A"/>
    <w:rsid w:val="00F46EF1"/>
    <w:rsid w:val="00F56D54"/>
    <w:rsid w:val="00F93C41"/>
    <w:rsid w:val="00FC2119"/>
    <w:rsid w:val="00FC7062"/>
    <w:rsid w:val="00FD389E"/>
    <w:rsid w:val="00FE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51565E"/>
  <w15:chartTrackingRefBased/>
  <w15:docId w15:val="{0F56AF00-C22B-4F35-A045-F4D695004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semiHidden/>
    <w:unhideWhenUsed/>
    <w:rsid w:val="00DA310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DA3109"/>
  </w:style>
  <w:style w:type="paragraph" w:styleId="Intestazione">
    <w:name w:val="header"/>
    <w:basedOn w:val="Normale"/>
    <w:link w:val="IntestazioneCarattere"/>
    <w:uiPriority w:val="99"/>
    <w:rsid w:val="00DA3109"/>
    <w:pPr>
      <w:tabs>
        <w:tab w:val="center" w:pos="4819"/>
        <w:tab w:val="right" w:pos="9638"/>
      </w:tabs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A3109"/>
    <w:rPr>
      <w:rFonts w:ascii="Times New Roman" w:eastAsia="Calibri" w:hAnsi="Times New Roman" w:cs="Times New Roman"/>
      <w:sz w:val="24"/>
      <w:szCs w:val="24"/>
      <w:lang w:eastAsia="en-GB"/>
    </w:rPr>
  </w:style>
  <w:style w:type="character" w:styleId="Collegamentoipertestuale">
    <w:name w:val="Hyperlink"/>
    <w:basedOn w:val="Carpredefinitoparagrafo"/>
    <w:uiPriority w:val="99"/>
    <w:unhideWhenUsed/>
    <w:rsid w:val="0084322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43225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873CF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73CF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73CF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73CF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73C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unica.it/unica/it/utility_privacy.pag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unica.it/unica/it/utility_privacy.page" TargetMode="External"/><Relationship Id="rId10" Type="http://schemas.openxmlformats.org/officeDocument/2006/relationships/hyperlink" Target="https://www.unica.it/unica/it/utility_privacy.pag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0D8E0B2B8A0F4D923C6CC0717DAB02" ma:contentTypeVersion="16" ma:contentTypeDescription="Creare un nuovo documento." ma:contentTypeScope="" ma:versionID="4bb5ed6d4a9219c717ee98af78d6a13e">
  <xsd:schema xmlns:xsd="http://www.w3.org/2001/XMLSchema" xmlns:xs="http://www.w3.org/2001/XMLSchema" xmlns:p="http://schemas.microsoft.com/office/2006/metadata/properties" xmlns:ns3="50bde4bb-92f8-4a16-970f-4cd2d1fb0a6d" xmlns:ns4="7df18249-9efd-4967-aa9e-96df89ce03ca" targetNamespace="http://schemas.microsoft.com/office/2006/metadata/properties" ma:root="true" ma:fieldsID="16c212a15ecf9f884abc2a9426dea4e4" ns3:_="" ns4:_="">
    <xsd:import namespace="50bde4bb-92f8-4a16-970f-4cd2d1fb0a6d"/>
    <xsd:import namespace="7df18249-9efd-4967-aa9e-96df89ce03c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de4bb-92f8-4a16-970f-4cd2d1fb0a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18249-9efd-4967-aa9e-96df89ce03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df18249-9efd-4967-aa9e-96df89ce03c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88C29F-CFCE-4832-827E-E76C92E33A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de4bb-92f8-4a16-970f-4cd2d1fb0a6d"/>
    <ds:schemaRef ds:uri="7df18249-9efd-4967-aa9e-96df89ce03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36B137-A552-4162-84E7-3EE222EDA5E3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metadata/properties"/>
    <ds:schemaRef ds:uri="7df18249-9efd-4967-aa9e-96df89ce03ca"/>
    <ds:schemaRef ds:uri="50bde4bb-92f8-4a16-970f-4cd2d1fb0a6d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F28EED6-BC0A-4D84-83AE-6AA29093D3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841</Words>
  <Characters>10495</Characters>
  <Application>Microsoft Office Word</Application>
  <DocSecurity>0</DocSecurity>
  <Lines>87</Lines>
  <Paragraphs>2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 Atzori</dc:creator>
  <cp:keywords/>
  <dc:description/>
  <cp:lastModifiedBy>Giovanna Boeddu</cp:lastModifiedBy>
  <cp:revision>3</cp:revision>
  <dcterms:created xsi:type="dcterms:W3CDTF">2023-10-25T08:03:00Z</dcterms:created>
  <dcterms:modified xsi:type="dcterms:W3CDTF">2023-10-26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b2e246f581d21a33712b53ef3765ba566bc5ff6e1d04f9f4200669fc751501</vt:lpwstr>
  </property>
  <property fmtid="{D5CDD505-2E9C-101B-9397-08002B2CF9AE}" pid="3" name="ContentTypeId">
    <vt:lpwstr>0x010100540D8E0B2B8A0F4D923C6CC0717DAB02</vt:lpwstr>
  </property>
</Properties>
</file>